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SourceCode"/>
      </w:pPr>
      <w:r>
        <w:rPr>
          <w:rStyle w:val="VerbatimChar"/>
        </w:rPr>
        <w:t xml:space="preserve">## [1] "data/072_2023-05-01_2023-07-31.csv" "data/205_2023-05-01_2023-07-31.csv" "data/218_2023-05-01_2023-07-31.csv"</w:t>
      </w:r>
      <w:r>
        <w:br/>
      </w:r>
      <w:r>
        <w:rPr>
          <w:rStyle w:val="VerbatimChar"/>
        </w:rPr>
        <w:t xml:space="preserve">## [4] "data/228_2023-05-01_2023-07-31.csv" "data/297_2023-08-01_2023-10-01.csv" "data/full_data.csv"                </w:t>
      </w:r>
      <w:r>
        <w:br/>
      </w:r>
      <w:r>
        <w:rPr>
          <w:rStyle w:val="VerbatimChar"/>
        </w:rPr>
        <w:t xml:space="preserve">## [7] "data/full_data_ansi.csv"</w:t>
      </w:r>
    </w:p>
    <w:p>
      <w:pPr>
        <w:pStyle w:val="FirstParagraph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16cf686d-a493-4cb6-ab14-563a1dcab82b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6cf686d-a493-4cb6-ab14-563a1dcab82b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e2cfffd-e37e-4b7d-bad4-dfb1bced2a6e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e2cfffd-e37e-4b7d-bad4-dfb1bced2a6e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659e3b2-cd80-447e-89a9-28a9c2cbef05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659e3b2-cd80-447e-89a9-28a9c2cbef05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3857583-c839-4770-b386-b5eaff1fb10a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3857583-c839-4770-b386-b5eaff1fb10a"/>
      <w:r>
        <w:rPr>
          <w:rFonts/>
          <w:b w:val="true"/>
        </w:rPr>
        <w:t xml:space="preserve">: </w:t>
      </w:r>
      <w:r>
        <w:t xml:space="preserve">Graphische Darstellung der Daten mit präferiertem Fangradius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4988db5-fa52-4142-9c3d-af8276117208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4988db5-fa52-4142-9c3d-af8276117208"/>
      <w:r>
        <w:rPr>
          <w:rFonts/>
          <w:b w:val="true"/>
        </w:rPr>
        <w:t xml:space="preserve">: </w:t>
      </w:r>
      <w:r>
        <w:t xml:space="preserve">Graphische Darstellung der Daten mit präferiertem Fangradius nach Schwelle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64cf7944-7d58-429e-99e5-08ddbbfbe1c4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4cf7944-7d58-429e-99e5-08ddbbfbe1c4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1b5cffc-dd5e-4171-aa66-4ab4436756a6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1b5cffc-dd5e-4171-aa66-4ab4436756a6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c1f69b22-36e2-472b-88be-c68040cef1cf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1f69b22-36e2-472b-88be-c68040cef1cf"/>
      <w:r>
        <w:rPr>
          <w:rFonts/>
          <w:b w:val="true"/>
        </w:rPr>
        <w:t xml:space="preserve">: </w:t>
      </w:r>
      <w:r>
        <w:t xml:space="preserve">n1 und n2 nach Gewichtsklasse.</w:t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82f31d0a052a5e00a5f411d9329f8afcd5a026cf.png"/>
<Relationship Id="rId31" Type="http://schemas.openxmlformats.org/officeDocument/2006/relationships/image" Target="media/1fbeda79c37f201fab46299d5129b80ed17f1d9e.png"/>
<Relationship Id="rId32" Type="http://schemas.openxmlformats.org/officeDocument/2006/relationships/image" Target="media/6ff657a3381700059791ff4fd954deee09e361c4.png"/>
<Relationship Id="rId33" Type="http://schemas.openxmlformats.org/officeDocument/2006/relationships/image" Target="media/15f4a1deb39bd6abbfc620a7afcbe474bfcb6fe0.png"/>
<Relationship Id="rId34" Type="http://schemas.openxmlformats.org/officeDocument/2006/relationships/image" Target="media/d67c6006ac9ef957cdd8891bfc23604c711e2875.png"/>
<Relationship Id="rId35" Type="http://schemas.openxmlformats.org/officeDocument/2006/relationships/image" Target="media/c2ec515e6e60213aeb3733c74c6694ef7c799cb7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4:18:00Z</dcterms:created>
  <dcterms:modified xsi:type="dcterms:W3CDTF">2025-02-19T15:18:0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